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2b261b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09d0b37b-71f3-40a9-9018-a8a85aef293a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40:38Z</dcterms:created>
  <dcterms:modified xsi:type="dcterms:W3CDTF">2023-07-04T12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